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E4E42" w:rsidP="009344FF">
      <w:r w:rsidRPr="008E4E42">
        <w:t>The revised version of the manuscript can be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F55DB2" w:rsidRPr="009A5726" w:rsidRDefault="00F55DB2" w:rsidP="009344FF">
      <w:bookmarkStart w:id="0" w:name="_GoBack"/>
      <w:proofErr w:type="spellStart"/>
      <w:r w:rsidRPr="009A5726">
        <w:t>Dr.</w:t>
      </w:r>
      <w:proofErr w:type="spellEnd"/>
      <w:r w:rsidRPr="009A5726">
        <w:t xml:space="preserve"> Santiago Silvestre, </w:t>
      </w:r>
      <w:proofErr w:type="spellStart"/>
      <w:r w:rsidRPr="009A5726">
        <w:t>Universitat</w:t>
      </w:r>
      <w:proofErr w:type="spellEnd"/>
      <w:r w:rsidRPr="009A5726">
        <w:t xml:space="preserve"> </w:t>
      </w:r>
      <w:proofErr w:type="spellStart"/>
      <w:r w:rsidRPr="009A5726">
        <w:t>Politècnica</w:t>
      </w:r>
      <w:proofErr w:type="spellEnd"/>
      <w:r w:rsidRPr="009A5726">
        <w:t xml:space="preserve"> de </w:t>
      </w:r>
      <w:proofErr w:type="spellStart"/>
      <w:r w:rsidRPr="009A5726">
        <w:t>Cataluny</w:t>
      </w:r>
      <w:proofErr w:type="spellEnd"/>
      <w:r w:rsidRPr="009A5726">
        <w:t>, Spain</w:t>
      </w:r>
      <w:bookmarkEnd w:id="0"/>
    </w:p>
    <w:sectPr w:rsidR="00F55DB2" w:rsidRPr="009A57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zNDMytzQ1Mzc1MTFW0lEKTi0uzszPAykwrAUADmFUWSwAAAA="/>
  </w:docVars>
  <w:rsids>
    <w:rsidRoot w:val="00A72896"/>
    <w:rsid w:val="002C0B2C"/>
    <w:rsid w:val="008E4E42"/>
    <w:rsid w:val="009344FF"/>
    <w:rsid w:val="009A5726"/>
    <w:rsid w:val="009F328F"/>
    <w:rsid w:val="00A72896"/>
    <w:rsid w:val="00F5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CD8BB"/>
  <w15:docId w15:val="{70D67CA9-8644-453A-95CE-B0503F57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5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5-07T08:33:00Z</dcterms:modified>
</cp:coreProperties>
</file>